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Dr. Fatima Rahman</w:t>
      </w:r>
      <w:r>
        <w:br/>
      </w:r>
      <w:r>
        <w:t xml:space="preserve">Director of Academic Affairs</w:t>
      </w:r>
      <w:r>
        <w:br/>
      </w:r>
      <w:r>
        <w:t xml:space="preserve">Kabul University - Data Science Institute</w:t>
      </w:r>
      <w:r>
        <w:br/>
      </w:r>
      <w:r>
        <w:t xml:space="preserve">Kabul, Afghanistan</w:t>
      </w:r>
    </w:p>
    <w:bookmarkStart w:id="20" w:name="X3a2487bf84d6e644c19b4c62ecbeb57484ed4f2"/>
    <w:p>
      <w:pPr>
        <w:pStyle w:val="Heading2"/>
      </w:pPr>
      <w:r>
        <w:t xml:space="preserve">Subject: Formal Application for Full Scholarship to Pursue Advanced Data Scientist Training in Afghanistan Kabul</w:t>
      </w:r>
    </w:p>
    <w:p>
      <w:pPr>
        <w:pStyle w:val="FirstParagraph"/>
      </w:pPr>
      <w:r>
        <w:t xml:space="preserve">Dear Dr. Rahman,</w:t>
      </w:r>
    </w:p>
    <w:p>
      <w:pPr>
        <w:pStyle w:val="BodyText"/>
      </w:pPr>
      <w:r>
        <w:t xml:space="preserve">It is with profound respect for the transformative potential of data science in addressing Afghanistan's unique developmental challenges that I submit this Scholarship Application Letter. As a dedicated professional deeply committed to leveraging technology for societal advancement within my homeland, I am writing to express my fervent interest in securing full financial support to pursue advanced training as a Data Scientist at the Kabul University Data Science Institute. This scholarship represents not merely an educational opportunity, but a critical pathway toward contributing meaningfully to the technological and economic resilience of Afghanistan Kabul and beyond.</w:t>
      </w:r>
    </w:p>
    <w:p>
      <w:pPr>
        <w:pStyle w:val="BodyText"/>
      </w:pPr>
      <w:r>
        <w:t xml:space="preserve">Having completed my Bachelor's degree in Computer Science with honors from Kabul University in 2019, I have spent the past four years working as a junior data analyst for the Afghan Ministry of Agriculture, where I developed practical experience analyzing crop yield data across 15 provinces. My work directly supported smallholder farmers through predictive models that optimized irrigation scheduling during drought seasons—a project funded by USAID's Afghanistan Resilience Initiative. While this experience solidified my passion for the field, I recognize that to scale these solutions and address Kabul's growing urban challenges—from traffic congestion to healthcare access—I require advanced expertise in machine learning, big data infrastructure, and ethical AI deployment specifically tailored to resource-constrained environments like Afghanistan Kabul.</w:t>
      </w:r>
    </w:p>
    <w:p>
      <w:pPr>
        <w:pStyle w:val="BodyText"/>
      </w:pPr>
      <w:r>
        <w:t xml:space="preserve">The current landscape of Data Scientist training in Afghanistan presents significant barriers. Most international programs demand financial commitments far beyond the means of Afghan professionals, particularly those from rural backgrounds like myself. Kabul University's emerging Data Science Institute offers a rare opportunity to receive world-class education while remaining anchored in our cultural and socioeconomic context—a necessity for developing solutions that truly resonate with Afghan communities. I have closely followed the institute's work on projects such as the Kabul Health Dashboard (tracking maternal mortality rates across district hospitals) and the AgriPredict initiative (using satellite imagery for crop disease detection), which demonstrate precisely the locally relevant application of data science I aspire to contribute to.</w:t>
      </w:r>
    </w:p>
    <w:p>
      <w:pPr>
        <w:pStyle w:val="BodyText"/>
      </w:pPr>
      <w:r>
        <w:t xml:space="preserve">My proposed research focuses on developing an AI-powered platform that integrates mobile phone usage patterns with public health data to predict disease outbreaks in Kabul's densely populated neighborhoods—a solution urgently needed given recent cholera and dengue fever surges. This project directly addresses three critical challenges facing Afghanistan: the severe shortage of healthcare professionals (only 1 physician per 10,000 people), the rapid urbanization of Kabul (growing at 3.2% annually), and limited real-time data infrastructure. As a Data Scientist trained in our national context, I would ensure this tool respects Afghan cultural norms—such as gender-specific health service access—and leverages existing mobile networks (where 75% of Kabul residents own smartphones) rather than requiring expensive new hardware.</w:t>
      </w:r>
    </w:p>
    <w:p>
      <w:pPr>
        <w:pStyle w:val="BodyText"/>
      </w:pPr>
      <w:r>
        <w:t xml:space="preserve">I have already begun laying groundwork for this initiative through partnerships with two local NGOs: the Afghanistan Public Health Foundation and Women in Data Science Afghanistan (WiDSA). We've collected preliminary datasets on hospital visits and mobile signal patterns across three Kabul districts, which I will expand upon during my advanced studies. This grassroots approach reflects my understanding that sustainable data science in Afghanistan Kabul must be co-created with community stakeholders—not imposed from outside. My mentor at WiDSA, Dr. Ayesha Karim (a senior Data Scientist at the Ministry of Public Health), has personally endorsed this research direction and confirmed its potential to save lives in our city.</w:t>
      </w:r>
    </w:p>
    <w:p>
      <w:pPr>
        <w:pStyle w:val="BodyText"/>
      </w:pPr>
      <w:r>
        <w:t xml:space="preserve">What sets my application apart is not merely my technical skills, but my unwavering commitment to applying data science for equitable impact. Unlike many international candidates who may view Afghanistan as a case study for generic solutions, I approach this work through the lens of lived experience. I grew up in a Kabul neighborhood where unreliable electricity and limited internet access made early data projects challenging—but these constraints have taught me to design lean, mobile-first solutions that thrive under real-world Afghan conditions. My proposal includes specific plans to train 50 community health workers from low-income districts in Kabul to use the predictive platform, ensuring knowledge transfer beyond my own research.</w:t>
      </w:r>
    </w:p>
    <w:p>
      <w:pPr>
        <w:pStyle w:val="BodyText"/>
      </w:pPr>
      <w:r>
        <w:t xml:space="preserve">Financially, I come from a family of modest means—my father is a government clerk with a monthly salary below $150—and cannot afford tuition for advanced data science programs without scholarship support. This Scholarship Application Letter represents not just my personal opportunity, but an investment in Afghanistan's future human capital. With this scholarship, I will become part of the next generation of Afghan Data Scientists who can build local expertise instead of relying on foreign consultants—a critical step toward technological sovereignty for Afghanistan Kabul.</w:t>
      </w:r>
    </w:p>
    <w:p>
      <w:pPr>
        <w:pStyle w:val="BodyText"/>
      </w:pPr>
      <w:r>
        <w:t xml:space="preserve">I have attached my CV, academic transcripts from Kabul University, and letters of recommendation from Dr. Ayesha Karim (Ministry of Public Health) and Professor Nasirullah Hashimi (Head of Computer Science at Kabul University). I am prepared to provide additional documentation regarding my community work with WiDSA upon request.</w:t>
      </w:r>
    </w:p>
    <w:p>
      <w:pPr>
        <w:pStyle w:val="BodyText"/>
      </w:pPr>
      <w:r>
        <w:t xml:space="preserve">Thank you for considering my application. The path to a data-driven Afghanistan begins not with expensive imported tools, but with locally trained experts who understand our context. I am eager to contribute my skills toward building this future and would welcome the opportunity to discuss how my vision aligns with the Kabul University Data Science Institute's mission during an interview at your earliest convenience.</w:t>
      </w:r>
    </w:p>
    <w:p>
      <w:pPr>
        <w:pStyle w:val="BodyText"/>
      </w:pPr>
      <w:r>
        <w:t xml:space="preserve">Sincerely,</w:t>
      </w:r>
    </w:p>
    <w:p>
      <w:pPr>
        <w:pStyle w:val="BodyText"/>
      </w:pPr>
      <w:r>
        <w:rPr>
          <w:bCs/>
          <w:b/>
        </w:rPr>
        <w:t xml:space="preserve">Amirullah Karimi</w:t>
      </w:r>
      <w:r>
        <w:br/>
      </w:r>
      <w:r>
        <w:t xml:space="preserve">BSc in Computer Science (Kabul University, 2019)</w:t>
      </w:r>
      <w:r>
        <w:br/>
      </w:r>
      <w:r>
        <w:t xml:space="preserve">Data Analyst, Ministry of Agriculture</w:t>
      </w:r>
      <w:r>
        <w:br/>
      </w:r>
      <w:r>
        <w:t xml:space="preserve">Kabul, Afghanistan</w:t>
      </w:r>
      <w:r>
        <w:br/>
      </w:r>
      <w:r>
        <w:t xml:space="preserve">amirullah.karimi@afghan-data.org | +93 700 123 456</w:t>
      </w:r>
    </w:p>
    <w:p>
      <w:pPr>
        <w:pStyle w:val="BodyText"/>
      </w:pPr>
      <w:r>
        <w:t xml:space="preserve">*This Scholarship Application Letter has been written specifically for the Kabul University Data Science Institute scholarship program, emphasizing the critical need for locally trained Data Scientists to address Afghanistan's development challenges in Kabul and throughout the n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osition in Afghanistan Kabul</dc:title>
  <dc:creator/>
  <dc:language>en</dc:language>
  <cp:keywords/>
  <dcterms:created xsi:type="dcterms:W3CDTF">2025-12-10T20:40:32Z</dcterms:created>
  <dcterms:modified xsi:type="dcterms:W3CDTF">2025-12-10T20:40:32Z</dcterms:modified>
</cp:coreProperties>
</file>

<file path=docProps/custom.xml><?xml version="1.0" encoding="utf-8"?>
<Properties xmlns="http://schemas.openxmlformats.org/officeDocument/2006/custom-properties" xmlns:vt="http://schemas.openxmlformats.org/officeDocument/2006/docPropsVTypes"/>
</file>